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header.xml" ContentType="application/vnd.openxmlformats-officedocument.wordprocessingml.header+xml"/>
  <Override PartName="/word/footer.xml" ContentType="application/vnd.openxmlformats-officedocument.wordprocessingml.foot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B0102" w:rsidRDefault="7D7AF5F9" w14:paraId="7324B586" w14:textId="41607927" w14:noSpellErr="1">
      <w:bookmarkStart w:name="_Int_SkoiAXq9" w:id="1348121835"/>
      <w:r w:rsidR="7D7AF5F9">
        <w:rPr/>
        <w:t>1</w:t>
      </w:r>
      <w:r w:rsidR="0082792E">
        <w:rPr/>
        <w:t>.</w:t>
      </w:r>
      <w:r w:rsidR="007833C9">
        <w:rPr/>
        <w:t>Source to object distance= 2.5 cm</w:t>
      </w:r>
      <w:r w:rsidR="00A0507D">
        <w:rPr/>
        <w:t xml:space="preserve">                     </w:t>
      </w:r>
      <w:bookmarkEnd w:id="1348121835"/>
    </w:p>
    <w:p w:rsidR="007833C9" w:rsidRDefault="007833C9" w14:paraId="1B37709D" w14:textId="29AF9466">
      <w:r>
        <w:t>Object size=1</w:t>
      </w:r>
      <w:r w:rsidR="0051054F">
        <w:t>0</w:t>
      </w:r>
      <w:r>
        <w:t>cm</w:t>
      </w:r>
      <w:r w:rsidR="0051054F">
        <w:t xml:space="preserve"> </w:t>
      </w:r>
      <w:r>
        <w:t>(diameter)</w:t>
      </w:r>
      <w:r w:rsidR="00A0507D">
        <w:t xml:space="preserve">                   </w:t>
      </w:r>
      <w:r w:rsidR="007D5825">
        <w:t xml:space="preserve">         </w:t>
      </w:r>
      <w:r w:rsidR="00A0507D">
        <w:t xml:space="preserve">   </w:t>
      </w:r>
    </w:p>
    <w:p w:rsidR="007833C9" w:rsidRDefault="007833C9" w14:paraId="453FE20D" w14:textId="364FA887">
      <w:r>
        <w:t>Source to detector distance=</w:t>
      </w:r>
      <w:r w:rsidR="007666AE">
        <w:t>1</w:t>
      </w:r>
      <w:r>
        <w:t>5 c</w:t>
      </w:r>
      <w:r w:rsidR="3FFC1B18">
        <w:t>m</w:t>
      </w:r>
    </w:p>
    <w:p w:rsidR="007833C9" w:rsidRDefault="007833C9" w14:paraId="086261E2" w14:textId="2BF6763D">
      <w:r>
        <w:t xml:space="preserve">Number of </w:t>
      </w:r>
      <w:proofErr w:type="gramStart"/>
      <w:r>
        <w:t>detector</w:t>
      </w:r>
      <w:proofErr w:type="gramEnd"/>
      <w:r>
        <w:t>=</w:t>
      </w:r>
      <w:r w:rsidR="007666AE">
        <w:t>32</w:t>
      </w:r>
      <w:r>
        <w:t xml:space="preserve"> </w:t>
      </w:r>
      <w:r w:rsidR="007666AE">
        <w:t xml:space="preserve">     </w:t>
      </w:r>
    </w:p>
    <w:p w:rsidR="007833C9" w:rsidRDefault="007833C9" w14:paraId="7A20048B" w14:textId="0585A99F">
      <w:r>
        <w:t xml:space="preserve">Number of </w:t>
      </w:r>
      <w:proofErr w:type="gramStart"/>
      <w:r>
        <w:t>rotation</w:t>
      </w:r>
      <w:proofErr w:type="gramEnd"/>
      <w:r>
        <w:t>=</w:t>
      </w:r>
      <w:r w:rsidR="007666AE">
        <w:t>32</w:t>
      </w:r>
    </w:p>
    <w:p w:rsidR="0082792E" w:rsidRDefault="0082792E" w14:paraId="0D323F93" w14:textId="77777777"/>
    <w:p w:rsidR="0082792E" w:rsidP="0082792E" w:rsidRDefault="0082792E" w14:paraId="2F111D20" w14:textId="3FB792E7">
      <w:r>
        <w:t>2</w:t>
      </w:r>
      <w:r>
        <w:t>.Source to object distance= 2</w:t>
      </w:r>
      <w:r>
        <w:t xml:space="preserve">0 </w:t>
      </w:r>
      <w:r>
        <w:t xml:space="preserve">cm                     </w:t>
      </w:r>
    </w:p>
    <w:p w:rsidR="0082792E" w:rsidP="0082792E" w:rsidRDefault="0082792E" w14:paraId="3E9720D4" w14:textId="7761ECD6">
      <w:r>
        <w:t>Object size=1</w:t>
      </w:r>
      <w:r>
        <w:t xml:space="preserve">2 </w:t>
      </w:r>
      <w:r>
        <w:t xml:space="preserve">cm (diameter)                               </w:t>
      </w:r>
    </w:p>
    <w:p w:rsidR="0082792E" w:rsidP="0082792E" w:rsidRDefault="0082792E" w14:paraId="46D33471" w14:textId="066CEFDC">
      <w:r>
        <w:t>Source to detector distance=</w:t>
      </w:r>
      <w:r>
        <w:t>42</w:t>
      </w:r>
      <w:r>
        <w:t xml:space="preserve"> cm</w:t>
      </w:r>
    </w:p>
    <w:p w:rsidR="0082792E" w:rsidP="0082792E" w:rsidRDefault="0082792E" w14:paraId="2F8F9B35" w14:textId="77777777">
      <w:r>
        <w:t xml:space="preserve">Number of </w:t>
      </w:r>
      <w:proofErr w:type="gramStart"/>
      <w:r>
        <w:t>detector</w:t>
      </w:r>
      <w:proofErr w:type="gramEnd"/>
      <w:r>
        <w:t xml:space="preserve">=32      </w:t>
      </w:r>
    </w:p>
    <w:p w:rsidR="0082792E" w:rsidP="0082792E" w:rsidRDefault="0082792E" w14:paraId="33421706" w14:textId="77777777">
      <w:r>
        <w:t xml:space="preserve">Number of </w:t>
      </w:r>
      <w:proofErr w:type="gramStart"/>
      <w:r>
        <w:t>rotation</w:t>
      </w:r>
      <w:proofErr w:type="gramEnd"/>
      <w:r>
        <w:t>=32</w:t>
      </w:r>
    </w:p>
    <w:p w:rsidR="0082792E" w:rsidRDefault="0082792E" w14:paraId="135BDE0D" w14:textId="77777777"/>
    <w:sectPr w:rsidR="0082792E">
      <w:pgSz w:w="11906" w:h="16838" w:orient="portrait"/>
      <w:pgMar w:top="1440" w:right="1440" w:bottom="1440" w:left="1440" w:header="708" w:footer="708" w:gutter="0"/>
      <w:cols w:space="708"/>
      <w:docGrid w:linePitch="360"/>
      <w:headerReference w:type="default" r:id="R9f2ca5f97e954460"/>
      <w:footerReference w:type="default" r:id="R9549913b3a6f491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3298FC2C" w:rsidTr="3298FC2C" w14:paraId="0263BBE8">
      <w:trPr>
        <w:trHeight w:val="300"/>
      </w:trPr>
      <w:tc>
        <w:tcPr>
          <w:tcW w:w="3005" w:type="dxa"/>
          <w:tcMar/>
        </w:tcPr>
        <w:p w:rsidR="3298FC2C" w:rsidP="3298FC2C" w:rsidRDefault="3298FC2C" w14:paraId="38CAADE0" w14:textId="78EA5484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3298FC2C" w:rsidP="3298FC2C" w:rsidRDefault="3298FC2C" w14:paraId="6EF767A7" w14:textId="73F7413B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3298FC2C" w:rsidP="3298FC2C" w:rsidRDefault="3298FC2C" w14:paraId="4251DC28" w14:textId="1F5ADEF2">
          <w:pPr>
            <w:pStyle w:val="Header"/>
            <w:bidi w:val="0"/>
            <w:ind w:right="-115"/>
            <w:jc w:val="right"/>
          </w:pPr>
        </w:p>
      </w:tc>
    </w:tr>
  </w:tbl>
  <w:p w:rsidR="3298FC2C" w:rsidP="3298FC2C" w:rsidRDefault="3298FC2C" w14:paraId="77E1E728" w14:textId="11B30F36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3298FC2C" w:rsidTr="3298FC2C" w14:paraId="688B417C">
      <w:trPr>
        <w:trHeight w:val="300"/>
      </w:trPr>
      <w:tc>
        <w:tcPr>
          <w:tcW w:w="3005" w:type="dxa"/>
          <w:tcMar/>
        </w:tcPr>
        <w:p w:rsidR="3298FC2C" w:rsidP="3298FC2C" w:rsidRDefault="3298FC2C" w14:paraId="7F03EFCF" w14:textId="52B5E28A">
          <w:pPr>
            <w:pStyle w:val="Header"/>
            <w:bidi w:val="0"/>
            <w:ind w:left="-115"/>
            <w:jc w:val="left"/>
          </w:pPr>
        </w:p>
      </w:tc>
      <w:tc>
        <w:tcPr>
          <w:tcW w:w="3005" w:type="dxa"/>
          <w:tcMar/>
        </w:tcPr>
        <w:p w:rsidR="3298FC2C" w:rsidP="3298FC2C" w:rsidRDefault="3298FC2C" w14:paraId="27B067C9" w14:textId="6D5859B7">
          <w:pPr>
            <w:pStyle w:val="Header"/>
            <w:bidi w:val="0"/>
            <w:jc w:val="center"/>
          </w:pPr>
        </w:p>
      </w:tc>
      <w:tc>
        <w:tcPr>
          <w:tcW w:w="3005" w:type="dxa"/>
          <w:tcMar/>
        </w:tcPr>
        <w:p w:rsidR="3298FC2C" w:rsidP="3298FC2C" w:rsidRDefault="3298FC2C" w14:paraId="254FD2B1" w14:textId="1030B04C">
          <w:pPr>
            <w:pStyle w:val="Header"/>
            <w:bidi w:val="0"/>
            <w:ind w:right="-115"/>
            <w:jc w:val="right"/>
          </w:pPr>
        </w:p>
      </w:tc>
    </w:tr>
  </w:tbl>
  <w:p w:rsidR="3298FC2C" w:rsidP="3298FC2C" w:rsidRDefault="3298FC2C" w14:paraId="4C563438" w14:textId="3B0FCC6F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SkoiAXq9" int2:invalidationBookmarkName="" int2:hashCode="IQxBHul+l36Mga" int2:id="XHCJLaDS">
      <int2:state int2:type="WordDesignerSuggestedImageAnnotation" int2:value="Reviewed"/>
    </int2:bookmark>
  </int2:observations>
  <int2:intelligenceSetting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0sLQ0M7cwtTQ0MDdT0lEKTi0uzszPAykwrgUAFQVq1iwAAAA="/>
  </w:docVars>
  <w:rsids>
    <w:rsidRoot w:val="007833C9"/>
    <w:rsid w:val="0051054F"/>
    <w:rsid w:val="007666AE"/>
    <w:rsid w:val="007833C9"/>
    <w:rsid w:val="007D5825"/>
    <w:rsid w:val="0082792E"/>
    <w:rsid w:val="00901101"/>
    <w:rsid w:val="00A0507D"/>
    <w:rsid w:val="00CB0102"/>
    <w:rsid w:val="00D60CC0"/>
    <w:rsid w:val="14A41802"/>
    <w:rsid w:val="29CC7851"/>
    <w:rsid w:val="3298FC2C"/>
    <w:rsid w:val="3FFC1B18"/>
    <w:rsid w:val="4640E779"/>
    <w:rsid w:val="7D7AF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5584B"/>
  <w15:chartTrackingRefBased/>
  <w15:docId w15:val="{34B818D8-976F-4A5C-87E6-AD1DF2076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2792E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header" Target="header.xml" Id="R9f2ca5f97e954460" /><Relationship Type="http://schemas.openxmlformats.org/officeDocument/2006/relationships/footer" Target="footer.xml" Id="R9549913b3a6f4910" /><Relationship Type="http://schemas.microsoft.com/office/2020/10/relationships/intelligence" Target="intelligence2.xml" Id="R2a327acc957e4f6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1015DF27EDD04289BEE3DC84214D16" ma:contentTypeVersion="11" ma:contentTypeDescription="Create a new document." ma:contentTypeScope="" ma:versionID="456b9ea5faf3ed35603889a59588ae98">
  <xsd:schema xmlns:xsd="http://www.w3.org/2001/XMLSchema" xmlns:xs="http://www.w3.org/2001/XMLSchema" xmlns:p="http://schemas.microsoft.com/office/2006/metadata/properties" xmlns:ns2="f157c9ee-4843-4b26-bacc-7af234ad029e" xmlns:ns3="63dc664d-e59e-44d3-8ac6-8220c10b6cf8" targetNamespace="http://schemas.microsoft.com/office/2006/metadata/properties" ma:root="true" ma:fieldsID="16d8f04b84613dfc221d2f0c118d5207" ns2:_="" ns3:_="">
    <xsd:import namespace="f157c9ee-4843-4b26-bacc-7af234ad029e"/>
    <xsd:import namespace="63dc664d-e59e-44d3-8ac6-8220c10b6c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57c9ee-4843-4b26-bacc-7af234ad02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337c2620-d1ec-4608-ab47-b8d402b41a8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dc664d-e59e-44d3-8ac6-8220c10b6cf8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aedc933c-b588-4580-8320-345b9026e0b2}" ma:internalName="TaxCatchAll" ma:showField="CatchAllData" ma:web="63dc664d-e59e-44d3-8ac6-8220c10b6cf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dc664d-e59e-44d3-8ac6-8220c10b6cf8" xsi:nil="true"/>
    <lcf76f155ced4ddcb4097134ff3c332f xmlns="f157c9ee-4843-4b26-bacc-7af234ad029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D2CEF2F-253A-4923-A7CD-517B48355048}"/>
</file>

<file path=customXml/itemProps2.xml><?xml version="1.0" encoding="utf-8"?>
<ds:datastoreItem xmlns:ds="http://schemas.openxmlformats.org/officeDocument/2006/customXml" ds:itemID="{ACA5B678-55F7-4939-B905-F6AB34DC964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01FA11-085A-4DE3-ACED-D9EFC19C50B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jal</dc:creator>
  <cp:keywords/>
  <dc:description/>
  <cp:lastModifiedBy>MANAV AGGARWAL</cp:lastModifiedBy>
  <cp:revision>8</cp:revision>
  <dcterms:created xsi:type="dcterms:W3CDTF">2021-12-08T07:02:00Z</dcterms:created>
  <dcterms:modified xsi:type="dcterms:W3CDTF">2023-09-20T1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1015DF27EDD04289BEE3DC84214D16</vt:lpwstr>
  </property>
  <property fmtid="{D5CDD505-2E9C-101B-9397-08002B2CF9AE}" pid="3" name="MediaServiceImageTags">
    <vt:lpwstr/>
  </property>
</Properties>
</file>